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EB65E1">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2B1865">
      <w:pPr>
        <w:spacing w:line="360" w:lineRule="auto"/>
        <w:rPr>
          <w:rFonts w:ascii="Times New Roman" w:hAnsi="Times New Roman" w:cs="Times New Roman"/>
          <w:b/>
          <w:bCs/>
          <w:sz w:val="24"/>
          <w:szCs w:val="24"/>
          <w:lang w:val="en-US"/>
        </w:rPr>
      </w:pPr>
    </w:p>
    <w:p w14:paraId="74948199" w14:textId="003CBB21" w:rsidR="002B1865" w:rsidRDefault="002B1865" w:rsidP="002B1865">
      <w:pPr>
        <w:spacing w:line="360" w:lineRule="auto"/>
        <w:rPr>
          <w:rFonts w:ascii="Times New Roman" w:hAnsi="Times New Roman" w:cs="Times New Roman"/>
          <w:b/>
          <w:bCs/>
          <w:sz w:val="24"/>
          <w:szCs w:val="24"/>
          <w:lang w:val="en-US"/>
        </w:rPr>
      </w:pPr>
    </w:p>
    <w:p w14:paraId="34E38DDF" w14:textId="18C6764A" w:rsidR="002B1865" w:rsidRDefault="002B1865" w:rsidP="002B1865">
      <w:pPr>
        <w:spacing w:line="360" w:lineRule="auto"/>
        <w:rPr>
          <w:rFonts w:ascii="Times New Roman" w:hAnsi="Times New Roman" w:cs="Times New Roman"/>
          <w:b/>
          <w:bCs/>
          <w:sz w:val="24"/>
          <w:szCs w:val="24"/>
          <w:lang w:val="en-US"/>
        </w:rPr>
      </w:pPr>
    </w:p>
    <w:p w14:paraId="10B4A152" w14:textId="7C9D6F3F" w:rsidR="002B1865" w:rsidRDefault="002B1865" w:rsidP="002B1865">
      <w:pPr>
        <w:spacing w:line="360" w:lineRule="auto"/>
        <w:rPr>
          <w:rFonts w:ascii="Times New Roman" w:hAnsi="Times New Roman" w:cs="Times New Roman"/>
          <w:b/>
          <w:bCs/>
          <w:sz w:val="24"/>
          <w:szCs w:val="24"/>
          <w:lang w:val="en-US"/>
        </w:rPr>
      </w:pPr>
    </w:p>
    <w:p w14:paraId="3EC1C763" w14:textId="2B0AF26A" w:rsidR="002B1865" w:rsidRDefault="002B1865" w:rsidP="002B1865">
      <w:pPr>
        <w:spacing w:line="360" w:lineRule="auto"/>
        <w:rPr>
          <w:rFonts w:ascii="Times New Roman" w:hAnsi="Times New Roman" w:cs="Times New Roman"/>
          <w:b/>
          <w:bCs/>
          <w:sz w:val="24"/>
          <w:szCs w:val="24"/>
          <w:lang w:val="en-US"/>
        </w:rPr>
      </w:pPr>
    </w:p>
    <w:p w14:paraId="5E0290FE" w14:textId="68B0D613" w:rsidR="002B1865" w:rsidRDefault="002B1865" w:rsidP="002B1865">
      <w:pPr>
        <w:spacing w:line="360" w:lineRule="auto"/>
        <w:rPr>
          <w:rFonts w:ascii="Times New Roman" w:hAnsi="Times New Roman" w:cs="Times New Roman"/>
          <w:b/>
          <w:bCs/>
          <w:sz w:val="24"/>
          <w:szCs w:val="24"/>
          <w:lang w:val="en-US"/>
        </w:rPr>
      </w:pPr>
    </w:p>
    <w:p w14:paraId="63118545" w14:textId="14A6D79E" w:rsidR="002B1865" w:rsidRPr="002B1865" w:rsidRDefault="002B1865" w:rsidP="002B1865">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2B1865">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2B1865">
      <w:pPr>
        <w:spacing w:line="360" w:lineRule="auto"/>
        <w:rPr>
          <w:rFonts w:ascii="Times New Roman" w:hAnsi="Times New Roman" w:cs="Times New Roman"/>
          <w:b/>
          <w:bCs/>
          <w:sz w:val="56"/>
          <w:szCs w:val="56"/>
          <w:lang w:val="en-US"/>
        </w:rPr>
      </w:pPr>
    </w:p>
    <w:p w14:paraId="5789E250" w14:textId="5FBC0834" w:rsidR="00341C0F" w:rsidRDefault="00341C0F" w:rsidP="002B1865">
      <w:pPr>
        <w:spacing w:line="360" w:lineRule="auto"/>
        <w:rPr>
          <w:rFonts w:ascii="Times New Roman" w:hAnsi="Times New Roman" w:cs="Times New Roman"/>
          <w:b/>
          <w:bCs/>
          <w:sz w:val="56"/>
          <w:szCs w:val="56"/>
          <w:lang w:val="en-US"/>
        </w:rPr>
      </w:pPr>
    </w:p>
    <w:p w14:paraId="4B93975E" w14:textId="77777777" w:rsidR="00341C0F" w:rsidRPr="002B1865" w:rsidRDefault="00341C0F" w:rsidP="00CE7B4C">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CE7B4C">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CE7B4C">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2B1865">
      <w:pPr>
        <w:spacing w:line="360" w:lineRule="auto"/>
        <w:rPr>
          <w:rFonts w:ascii="Times New Roman" w:hAnsi="Times New Roman" w:cs="Times New Roman"/>
          <w:b/>
          <w:bCs/>
          <w:sz w:val="24"/>
          <w:szCs w:val="24"/>
          <w:lang w:val="en-US"/>
        </w:rPr>
      </w:pPr>
    </w:p>
    <w:p w14:paraId="0222AFC2" w14:textId="7822E13D" w:rsidR="002B1865" w:rsidRDefault="002B1865" w:rsidP="002B1865">
      <w:pPr>
        <w:spacing w:line="360" w:lineRule="auto"/>
        <w:rPr>
          <w:rFonts w:ascii="Times New Roman" w:hAnsi="Times New Roman" w:cs="Times New Roman"/>
          <w:b/>
          <w:bCs/>
          <w:sz w:val="24"/>
          <w:szCs w:val="24"/>
          <w:lang w:val="en-US"/>
        </w:rPr>
      </w:pPr>
    </w:p>
    <w:p w14:paraId="6D27D72B" w14:textId="77777777" w:rsidR="00341C0F" w:rsidRDefault="00341C0F" w:rsidP="002B1865">
      <w:pPr>
        <w:spacing w:line="360" w:lineRule="auto"/>
        <w:rPr>
          <w:rFonts w:ascii="Times New Roman" w:hAnsi="Times New Roman" w:cs="Times New Roman"/>
          <w:b/>
          <w:bCs/>
          <w:sz w:val="24"/>
          <w:szCs w:val="24"/>
          <w:lang w:val="en-US"/>
        </w:rPr>
      </w:pPr>
    </w:p>
    <w:p w14:paraId="0666562E" w14:textId="77777777" w:rsidR="002B1865" w:rsidRPr="002B1865" w:rsidRDefault="002B1865" w:rsidP="002B1865">
      <w:pPr>
        <w:spacing w:line="360" w:lineRule="auto"/>
        <w:rPr>
          <w:rFonts w:ascii="Times New Roman" w:hAnsi="Times New Roman" w:cs="Times New Roman"/>
          <w:b/>
          <w:bCs/>
          <w:sz w:val="24"/>
          <w:szCs w:val="24"/>
          <w:lang w:val="en-US"/>
        </w:rPr>
      </w:pPr>
    </w:p>
    <w:p w14:paraId="38838F17" w14:textId="1FAD0182" w:rsidR="00DC06AE" w:rsidRDefault="00DC06AE" w:rsidP="00DC06A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able of Contents</w:t>
      </w:r>
    </w:p>
    <w:p w14:paraId="4B1FAAB9" w14:textId="49481F61" w:rsidR="00DC06AE"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blem Statement</w:t>
      </w:r>
    </w:p>
    <w:p w14:paraId="6EE8AD0B" w14:textId="31F6969A"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p w14:paraId="5BFC63C4" w14:textId="2B6BE0FF"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ssumption</w:t>
      </w:r>
    </w:p>
    <w:p w14:paraId="64A35727" w14:textId="4B411228"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p w14:paraId="1A6276C1" w14:textId="4ACA5F9A"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Value Iteration</w:t>
      </w:r>
    </w:p>
    <w:p w14:paraId="50C272E2" w14:textId="60FC72EC" w:rsidR="00074738" w:rsidRDefault="003A36B0"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olicy Iteration</w:t>
      </w:r>
    </w:p>
    <w:p w14:paraId="4FD1B7C0" w14:textId="54FAF440" w:rsidR="003A36B0" w:rsidRDefault="003A36B0"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p w14:paraId="3A791996" w14:textId="6498D0E8" w:rsidR="00CE75A4" w:rsidRDefault="00CE75A4" w:rsidP="00CE75A4">
      <w:pPr>
        <w:spacing w:line="360" w:lineRule="auto"/>
        <w:rPr>
          <w:rFonts w:ascii="Times New Roman" w:hAnsi="Times New Roman" w:cs="Times New Roman"/>
          <w:sz w:val="24"/>
          <w:szCs w:val="24"/>
          <w:lang w:val="en-US"/>
        </w:rPr>
      </w:pPr>
    </w:p>
    <w:p w14:paraId="5593486B" w14:textId="0E4E1F8B" w:rsidR="00CE75A4" w:rsidRDefault="00CE75A4" w:rsidP="00CE75A4">
      <w:pPr>
        <w:spacing w:line="360" w:lineRule="auto"/>
        <w:rPr>
          <w:rFonts w:ascii="Times New Roman" w:hAnsi="Times New Roman" w:cs="Times New Roman"/>
          <w:sz w:val="24"/>
          <w:szCs w:val="24"/>
          <w:lang w:val="en-US"/>
        </w:rPr>
      </w:pPr>
    </w:p>
    <w:p w14:paraId="661CD5D6" w14:textId="7B445160" w:rsidR="00CE75A4" w:rsidRDefault="00CE75A4" w:rsidP="00CE75A4">
      <w:pPr>
        <w:spacing w:line="360" w:lineRule="auto"/>
        <w:rPr>
          <w:rFonts w:ascii="Times New Roman" w:hAnsi="Times New Roman" w:cs="Times New Roman"/>
          <w:sz w:val="24"/>
          <w:szCs w:val="24"/>
          <w:lang w:val="en-US"/>
        </w:rPr>
      </w:pPr>
    </w:p>
    <w:p w14:paraId="06F2B987" w14:textId="28C42804" w:rsidR="00CE75A4" w:rsidRDefault="00CE75A4" w:rsidP="00CE75A4">
      <w:pPr>
        <w:spacing w:line="360" w:lineRule="auto"/>
        <w:rPr>
          <w:rFonts w:ascii="Times New Roman" w:hAnsi="Times New Roman" w:cs="Times New Roman"/>
          <w:sz w:val="24"/>
          <w:szCs w:val="24"/>
          <w:lang w:val="en-US"/>
        </w:rPr>
      </w:pPr>
    </w:p>
    <w:p w14:paraId="083FEF3C" w14:textId="17C972BE" w:rsidR="00CE75A4" w:rsidRDefault="00CE75A4" w:rsidP="00CE75A4">
      <w:pPr>
        <w:spacing w:line="360" w:lineRule="auto"/>
        <w:rPr>
          <w:rFonts w:ascii="Times New Roman" w:hAnsi="Times New Roman" w:cs="Times New Roman"/>
          <w:sz w:val="24"/>
          <w:szCs w:val="24"/>
          <w:lang w:val="en-US"/>
        </w:rPr>
      </w:pPr>
    </w:p>
    <w:p w14:paraId="2643A15E" w14:textId="0B924B6C" w:rsidR="00CE75A4" w:rsidRDefault="00CE75A4" w:rsidP="00CE75A4">
      <w:pPr>
        <w:spacing w:line="360" w:lineRule="auto"/>
        <w:rPr>
          <w:rFonts w:ascii="Times New Roman" w:hAnsi="Times New Roman" w:cs="Times New Roman"/>
          <w:sz w:val="24"/>
          <w:szCs w:val="24"/>
          <w:lang w:val="en-US"/>
        </w:rPr>
      </w:pPr>
    </w:p>
    <w:p w14:paraId="06643186" w14:textId="4CCC9980" w:rsidR="00CE75A4" w:rsidRDefault="00CE75A4" w:rsidP="00CE75A4">
      <w:pPr>
        <w:spacing w:line="360" w:lineRule="auto"/>
        <w:rPr>
          <w:rFonts w:ascii="Times New Roman" w:hAnsi="Times New Roman" w:cs="Times New Roman"/>
          <w:sz w:val="24"/>
          <w:szCs w:val="24"/>
          <w:lang w:val="en-US"/>
        </w:rPr>
      </w:pPr>
    </w:p>
    <w:p w14:paraId="6029A9B3" w14:textId="39602EF0" w:rsidR="00CE75A4" w:rsidRDefault="00CE75A4" w:rsidP="00CE75A4">
      <w:pPr>
        <w:spacing w:line="360" w:lineRule="auto"/>
        <w:rPr>
          <w:rFonts w:ascii="Times New Roman" w:hAnsi="Times New Roman" w:cs="Times New Roman"/>
          <w:sz w:val="24"/>
          <w:szCs w:val="24"/>
          <w:lang w:val="en-US"/>
        </w:rPr>
      </w:pPr>
    </w:p>
    <w:p w14:paraId="39F59124" w14:textId="1CCDF7C2" w:rsidR="00CE75A4" w:rsidRDefault="00CE75A4" w:rsidP="00CE75A4">
      <w:pPr>
        <w:spacing w:line="360" w:lineRule="auto"/>
        <w:rPr>
          <w:rFonts w:ascii="Times New Roman" w:hAnsi="Times New Roman" w:cs="Times New Roman"/>
          <w:sz w:val="24"/>
          <w:szCs w:val="24"/>
          <w:lang w:val="en-US"/>
        </w:rPr>
      </w:pPr>
    </w:p>
    <w:p w14:paraId="24A6939D" w14:textId="2579A21D" w:rsidR="00CE75A4" w:rsidRDefault="00CE75A4" w:rsidP="00CE75A4">
      <w:pPr>
        <w:spacing w:line="360" w:lineRule="auto"/>
        <w:rPr>
          <w:rFonts w:ascii="Times New Roman" w:hAnsi="Times New Roman" w:cs="Times New Roman"/>
          <w:sz w:val="24"/>
          <w:szCs w:val="24"/>
          <w:lang w:val="en-US"/>
        </w:rPr>
      </w:pPr>
    </w:p>
    <w:p w14:paraId="464CEF3A" w14:textId="108262DC" w:rsidR="00CE75A4" w:rsidRDefault="00CE75A4" w:rsidP="00CE75A4">
      <w:pPr>
        <w:spacing w:line="360" w:lineRule="auto"/>
        <w:rPr>
          <w:rFonts w:ascii="Times New Roman" w:hAnsi="Times New Roman" w:cs="Times New Roman"/>
          <w:sz w:val="24"/>
          <w:szCs w:val="24"/>
          <w:lang w:val="en-US"/>
        </w:rPr>
      </w:pPr>
    </w:p>
    <w:p w14:paraId="75173CC7" w14:textId="17839A9A" w:rsidR="00CE75A4" w:rsidRDefault="00CE75A4" w:rsidP="00CE75A4">
      <w:pPr>
        <w:spacing w:line="360" w:lineRule="auto"/>
        <w:rPr>
          <w:rFonts w:ascii="Times New Roman" w:hAnsi="Times New Roman" w:cs="Times New Roman"/>
          <w:sz w:val="24"/>
          <w:szCs w:val="24"/>
          <w:lang w:val="en-US"/>
        </w:rPr>
      </w:pPr>
    </w:p>
    <w:p w14:paraId="2ECEC69C" w14:textId="4DA61F25" w:rsidR="00CE75A4" w:rsidRDefault="00CE75A4" w:rsidP="00CE75A4">
      <w:pPr>
        <w:spacing w:line="360" w:lineRule="auto"/>
        <w:rPr>
          <w:rFonts w:ascii="Times New Roman" w:hAnsi="Times New Roman" w:cs="Times New Roman"/>
          <w:sz w:val="24"/>
          <w:szCs w:val="24"/>
          <w:lang w:val="en-US"/>
        </w:rPr>
      </w:pPr>
    </w:p>
    <w:p w14:paraId="7905AB6D" w14:textId="698E5E65" w:rsidR="00CE75A4" w:rsidRDefault="00CE75A4" w:rsidP="00CE75A4">
      <w:pPr>
        <w:spacing w:line="360" w:lineRule="auto"/>
        <w:rPr>
          <w:rFonts w:ascii="Times New Roman" w:hAnsi="Times New Roman" w:cs="Times New Roman"/>
          <w:sz w:val="24"/>
          <w:szCs w:val="24"/>
          <w:lang w:val="en-US"/>
        </w:rPr>
      </w:pPr>
    </w:p>
    <w:p w14:paraId="15C834D1" w14:textId="3C9EED86" w:rsidR="00CE75A4" w:rsidRDefault="00CE75A4" w:rsidP="00CE75A4">
      <w:pPr>
        <w:spacing w:line="360" w:lineRule="auto"/>
        <w:rPr>
          <w:rFonts w:ascii="Times New Roman" w:hAnsi="Times New Roman" w:cs="Times New Roman"/>
          <w:sz w:val="24"/>
          <w:szCs w:val="24"/>
          <w:lang w:val="en-US"/>
        </w:rPr>
      </w:pPr>
    </w:p>
    <w:p w14:paraId="380AFEFA" w14:textId="18E499BC" w:rsidR="00CE75A4" w:rsidRDefault="00CE75A4" w:rsidP="00CE75A4">
      <w:pPr>
        <w:spacing w:line="360" w:lineRule="auto"/>
        <w:rPr>
          <w:rFonts w:ascii="Times New Roman" w:hAnsi="Times New Roman" w:cs="Times New Roman"/>
          <w:sz w:val="24"/>
          <w:szCs w:val="24"/>
          <w:lang w:val="en-US"/>
        </w:rPr>
      </w:pPr>
    </w:p>
    <w:p w14:paraId="14EA7DC4" w14:textId="02E79216" w:rsidR="00CE75A4" w:rsidRDefault="00CE75A4" w:rsidP="00CE75A4">
      <w:pPr>
        <w:spacing w:line="360" w:lineRule="auto"/>
        <w:rPr>
          <w:rFonts w:ascii="Times New Roman" w:hAnsi="Times New Roman" w:cs="Times New Roman"/>
          <w:sz w:val="24"/>
          <w:szCs w:val="24"/>
          <w:lang w:val="en-US"/>
        </w:rPr>
      </w:pPr>
    </w:p>
    <w:p w14:paraId="08DC0D38" w14:textId="77777777" w:rsidR="00CE75A4" w:rsidRPr="00CE75A4" w:rsidRDefault="00CE75A4" w:rsidP="00CE75A4">
      <w:pPr>
        <w:spacing w:line="360" w:lineRule="auto"/>
        <w:rPr>
          <w:rFonts w:ascii="Times New Roman" w:hAnsi="Times New Roman" w:cs="Times New Roman"/>
          <w:sz w:val="24"/>
          <w:szCs w:val="24"/>
          <w:lang w:val="en-US"/>
        </w:rPr>
      </w:pPr>
    </w:p>
    <w:p w14:paraId="7475FD00" w14:textId="6D217B49" w:rsidR="003D1EF7" w:rsidRPr="00623143" w:rsidRDefault="00930218" w:rsidP="00074738">
      <w:pPr>
        <w:pStyle w:val="ListParagraph"/>
        <w:numPr>
          <w:ilvl w:val="0"/>
          <w:numId w:val="2"/>
        </w:numPr>
        <w:spacing w:line="360" w:lineRule="auto"/>
        <w:rPr>
          <w:rFonts w:ascii="Times New Roman" w:hAnsi="Times New Roman" w:cs="Times New Roman"/>
          <w:b/>
          <w:bCs/>
          <w:sz w:val="24"/>
          <w:szCs w:val="24"/>
          <w:lang w:val="en-US"/>
        </w:rPr>
      </w:pPr>
      <w:r w:rsidRPr="00623143">
        <w:rPr>
          <w:rFonts w:ascii="Times New Roman" w:hAnsi="Times New Roman" w:cs="Times New Roman"/>
          <w:b/>
          <w:bCs/>
          <w:sz w:val="24"/>
          <w:szCs w:val="24"/>
          <w:lang w:val="en-US"/>
        </w:rPr>
        <w:lastRenderedPageBreak/>
        <w:t>Problem Statement</w:t>
      </w:r>
    </w:p>
    <w:p w14:paraId="0FB28D61" w14:textId="0BCE96AA" w:rsidR="00930218" w:rsidRPr="00FF4820" w:rsidRDefault="0093021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1BE5D103" w14:textId="5C2DB799" w:rsidR="00930218" w:rsidRPr="00FF4820" w:rsidRDefault="0093021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589FB64F" w:rsidR="00930218" w:rsidRPr="00FF4820" w:rsidRDefault="00930218" w:rsidP="00EB65E1">
      <w:pPr>
        <w:pStyle w:val="ListParagraph"/>
        <w:spacing w:line="360" w:lineRule="auto"/>
        <w:rPr>
          <w:rFonts w:ascii="Times New Roman" w:hAnsi="Times New Roman" w:cs="Times New Roman"/>
          <w:sz w:val="24"/>
          <w:szCs w:val="24"/>
        </w:rPr>
      </w:pPr>
    </w:p>
    <w:p w14:paraId="0221CD1E" w14:textId="56427181" w:rsidR="00930218"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Organization of the code</w:t>
      </w:r>
    </w:p>
    <w:p w14:paraId="4E09478A" w14:textId="6E6B407E" w:rsidR="004503C9"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Assumption</w:t>
      </w:r>
    </w:p>
    <w:p w14:paraId="2396147E" w14:textId="3D1F24DA" w:rsidR="004503C9" w:rsidRPr="00FF4820" w:rsidRDefault="00521C06"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For the purpose of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ir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6ED594D6" w14:textId="14B0D72F" w:rsidR="00134096" w:rsidRPr="00623143" w:rsidRDefault="00134096"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Setting up the Grid</w:t>
      </w:r>
    </w:p>
    <w:p w14:paraId="2EDBE360" w14:textId="6ECBCE9B" w:rsidR="00134096" w:rsidRPr="00FF4820" w:rsidRDefault="00134096"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grid is set up as given in the question. For this purpose, an entity Cell has been defined which has a reward and a property to identify if it is a wall. The rewards are assigned as given in the question, with white squares (default value), having a value of -0.04, green squares a value of +1.0 and brown squares with -1.0. This initialization is common for both the value and policy iteration methods.</w:t>
      </w:r>
    </w:p>
    <w:p w14:paraId="5F3BE53D" w14:textId="77777777" w:rsidR="00134096" w:rsidRPr="00FF4820" w:rsidRDefault="00134096" w:rsidP="00EB65E1">
      <w:pPr>
        <w:pStyle w:val="ListParagraph"/>
        <w:spacing w:line="360" w:lineRule="auto"/>
        <w:rPr>
          <w:rFonts w:ascii="Times New Roman" w:hAnsi="Times New Roman" w:cs="Times New Roman"/>
          <w:sz w:val="24"/>
          <w:szCs w:val="24"/>
        </w:rPr>
      </w:pPr>
    </w:p>
    <w:p w14:paraId="3C1597D0" w14:textId="77777777" w:rsidR="00D3755D" w:rsidRPr="00FF4820" w:rsidRDefault="00D3755D" w:rsidP="00EB65E1">
      <w:pPr>
        <w:pStyle w:val="ListParagraph"/>
        <w:spacing w:line="360" w:lineRule="auto"/>
        <w:rPr>
          <w:rFonts w:ascii="Times New Roman" w:hAnsi="Times New Roman" w:cs="Times New Roman"/>
          <w:sz w:val="24"/>
          <w:szCs w:val="24"/>
        </w:rPr>
      </w:pPr>
    </w:p>
    <w:p w14:paraId="3930FD50" w14:textId="2A72E86E" w:rsidR="007E3C93"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Value Iteration</w:t>
      </w:r>
    </w:p>
    <w:p w14:paraId="154B8993" w14:textId="2756775B" w:rsidR="00F3019A" w:rsidRPr="00FF4820" w:rsidRDefault="00F3019A" w:rsidP="00EB65E1">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p>
    <w:p w14:paraId="50E08685" w14:textId="77777777"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13F92AA4" w14:textId="2ECF0A71"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04C606C1">
            <wp:simplePos x="0" y="0"/>
            <wp:positionH relativeFrom="column">
              <wp:posOffset>1073150</wp:posOffset>
            </wp:positionH>
            <wp:positionV relativeFrom="paragraph">
              <wp:posOffset>444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777777"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07B2210E" w14:textId="57D05250"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6DF2A8EB" w14:textId="6E070AA9"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1F30D60E" w14:textId="2F9096DA" w:rsidR="00D14478" w:rsidRPr="00FF4820" w:rsidRDefault="00D14478" w:rsidP="00EB65E1">
      <w:pPr>
        <w:pStyle w:val="ListParagraph"/>
        <w:autoSpaceDE w:val="0"/>
        <w:autoSpaceDN w:val="0"/>
        <w:adjustRightInd w:val="0"/>
        <w:spacing w:after="0" w:line="360" w:lineRule="auto"/>
        <w:ind w:left="810"/>
        <w:rPr>
          <w:rFonts w:ascii="Times New Roman" w:hAnsi="Times New Roman" w:cs="Times New Roman"/>
          <w:i/>
          <w:iCs/>
          <w:sz w:val="24"/>
          <w:szCs w:val="24"/>
        </w:rPr>
      </w:pPr>
    </w:p>
    <w:p w14:paraId="234AFFDD" w14:textId="53CDBA7B"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1137CE54"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 We start with arbitrary initial values for the utilities, calculate the right-hand side of the equation, and plug it into the left-hand side thereby updating the utility of each state from the utilities of its neighbours. We repeat this until we reach an equilibrium. Let Ui(s) be the utility value for state s at the ith iteration. The iteration step is called Bellman Update, the equation for which is:</w:t>
      </w:r>
    </w:p>
    <w:p w14:paraId="24F32743" w14:textId="6A6226B1" w:rsidR="00E82321"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p>
    <w:p w14:paraId="4CC3F884" w14:textId="566C7D25" w:rsidR="00EC08AE"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p>
    <w:p w14:paraId="4A1AEFD5" w14:textId="2849DC70" w:rsidR="00EC08AE" w:rsidRPr="00FF4820" w:rsidRDefault="00EB41FD"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EB65E1">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66CD5E1" w14:textId="77777777" w:rsidR="00ED05ED" w:rsidRPr="00FF4820"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EB2D937" w14:textId="2FA8A1ED" w:rsidR="0041475E" w:rsidRPr="00623143" w:rsidRDefault="0041475E"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 xml:space="preserve">Set up </w:t>
      </w:r>
    </w:p>
    <w:p w14:paraId="28028EC9" w14:textId="58068E96"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p>
    <w:p w14:paraId="0E98F007" w14:textId="208DACDC"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644870B5" w:rsidR="00631FB8" w:rsidRPr="00FF4820" w:rsidRDefault="00631FB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lastRenderedPageBreak/>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122F5A59" w14:textId="028E71E2" w:rsidR="0041475E" w:rsidRPr="00623143" w:rsidRDefault="002B1D49" w:rsidP="00074738">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Value Iteration</w:t>
      </w:r>
    </w:p>
    <w:p w14:paraId="000D7088" w14:textId="23CF280C" w:rsidR="00C5009B" w:rsidRPr="00FF4820" w:rsidRDefault="00EB41FD"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xml:space="preserve">, firstly, a 2-D array for storing the utilities is created. The array is initialized with value of 0.0 for the utility and the action is set as null for all the cells in the grid. </w:t>
      </w:r>
    </w:p>
    <w:p w14:paraId="0606A3B6" w14:textId="0892BEDC" w:rsidR="00962584" w:rsidRPr="00FF4820" w:rsidRDefault="00962584"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Double.MIN_VALUE)</w:t>
      </w:r>
      <w:r w:rsidR="00C77290" w:rsidRPr="00FF4820">
        <w:rPr>
          <w:rFonts w:ascii="Times New Roman" w:hAnsi="Times New Roman" w:cs="Times New Roman"/>
          <w:sz w:val="24"/>
          <w:szCs w:val="24"/>
        </w:rPr>
        <w:t xml:space="preserve">. </w:t>
      </w:r>
    </w:p>
    <w:p w14:paraId="5E979F0F" w14:textId="690EB3DF" w:rsidR="00FB30FD" w:rsidRPr="00FF4820" w:rsidRDefault="00FB30FD"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The count for iterations is then increased by 1, as the whole grid has been processed once. The utility and action in the iteration are recorded in an array to be accessed later on.</w:t>
      </w:r>
    </w:p>
    <w:p w14:paraId="18EAB66D" w14:textId="4C6A6227" w:rsidR="00FB30FD" w:rsidRPr="00FF4820" w:rsidRDefault="001062D0"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27E06036" w14:textId="0286C9A0"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07F1C377" w14:textId="4E9EAC3D" w:rsidR="006A4331"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tbl>
      <w:tblPr>
        <w:tblStyle w:val="TableGrid"/>
        <w:tblW w:w="0" w:type="auto"/>
        <w:tblInd w:w="-185" w:type="dxa"/>
        <w:tblLook w:val="04A0" w:firstRow="1" w:lastRow="0" w:firstColumn="1" w:lastColumn="0" w:noHBand="0" w:noVBand="1"/>
      </w:tblPr>
      <w:tblGrid>
        <w:gridCol w:w="4090"/>
        <w:gridCol w:w="2915"/>
        <w:gridCol w:w="2916"/>
      </w:tblGrid>
      <w:tr w:rsidR="00107913" w14:paraId="48AE3435" w14:textId="77777777" w:rsidTr="00107913">
        <w:tc>
          <w:tcPr>
            <w:tcW w:w="4090" w:type="dxa"/>
          </w:tcPr>
          <w:p w14:paraId="75920428" w14:textId="77777777" w:rsidR="00107913" w:rsidRDefault="00107913" w:rsidP="00F07B19">
            <w:pPr>
              <w:pStyle w:val="ListParagraph"/>
              <w:spacing w:line="360" w:lineRule="auto"/>
              <w:ind w:left="0"/>
              <w:rPr>
                <w:rFonts w:ascii="Times New Roman" w:hAnsi="Times New Roman" w:cs="Times New Roman"/>
                <w:b/>
                <w:bCs/>
                <w:sz w:val="24"/>
                <w:szCs w:val="24"/>
              </w:rPr>
            </w:pPr>
          </w:p>
        </w:tc>
        <w:tc>
          <w:tcPr>
            <w:tcW w:w="2915" w:type="dxa"/>
          </w:tcPr>
          <w:p w14:paraId="7DB65762" w14:textId="77777777" w:rsidR="00107913" w:rsidRDefault="00107913" w:rsidP="00F07B19">
            <w:pPr>
              <w:pStyle w:val="ListParagraph"/>
              <w:spacing w:line="360" w:lineRule="auto"/>
              <w:ind w:left="0"/>
              <w:rPr>
                <w:rFonts w:ascii="Times New Roman" w:hAnsi="Times New Roman" w:cs="Times New Roman"/>
                <w:b/>
                <w:bCs/>
                <w:sz w:val="24"/>
                <w:szCs w:val="24"/>
              </w:rPr>
            </w:pPr>
          </w:p>
        </w:tc>
        <w:tc>
          <w:tcPr>
            <w:tcW w:w="2916" w:type="dxa"/>
          </w:tcPr>
          <w:p w14:paraId="57433752" w14:textId="77777777" w:rsidR="00107913" w:rsidRDefault="00107913" w:rsidP="00F07B19">
            <w:pPr>
              <w:pStyle w:val="ListParagraph"/>
              <w:spacing w:line="360" w:lineRule="auto"/>
              <w:ind w:left="0"/>
              <w:rPr>
                <w:rFonts w:ascii="Times New Roman" w:hAnsi="Times New Roman" w:cs="Times New Roman"/>
                <w:b/>
                <w:bCs/>
                <w:sz w:val="24"/>
                <w:szCs w:val="24"/>
              </w:rPr>
            </w:pPr>
          </w:p>
        </w:tc>
      </w:tr>
      <w:tr w:rsidR="00107913" w14:paraId="36606169" w14:textId="77777777" w:rsidTr="00107913">
        <w:trPr>
          <w:trHeight w:val="2519"/>
        </w:trPr>
        <w:tc>
          <w:tcPr>
            <w:tcW w:w="4090" w:type="dxa"/>
          </w:tcPr>
          <w:p w14:paraId="5E15B2EA" w14:textId="77777777" w:rsidR="00107913" w:rsidRDefault="00107913" w:rsidP="00F07B19">
            <w:pPr>
              <w:pStyle w:val="ListParagraph"/>
              <w:spacing w:line="360" w:lineRule="auto"/>
              <w:ind w:left="0"/>
              <w:rPr>
                <w:rFonts w:ascii="Times New Roman" w:hAnsi="Times New Roman" w:cs="Times New Roman"/>
                <w:b/>
                <w:bCs/>
                <w:sz w:val="24"/>
                <w:szCs w:val="24"/>
              </w:rPr>
            </w:pPr>
          </w:p>
        </w:tc>
        <w:tc>
          <w:tcPr>
            <w:tcW w:w="2915" w:type="dxa"/>
          </w:tcPr>
          <w:p w14:paraId="017D96CD" w14:textId="77777777" w:rsidR="00107913" w:rsidRDefault="00107913" w:rsidP="00F07B19">
            <w:pPr>
              <w:pStyle w:val="ListParagraph"/>
              <w:spacing w:line="360" w:lineRule="auto"/>
              <w:ind w:left="0"/>
              <w:rPr>
                <w:rFonts w:ascii="Times New Roman" w:hAnsi="Times New Roman" w:cs="Times New Roman"/>
                <w:b/>
                <w:bCs/>
                <w:sz w:val="24"/>
                <w:szCs w:val="24"/>
              </w:rPr>
            </w:pPr>
          </w:p>
        </w:tc>
        <w:tc>
          <w:tcPr>
            <w:tcW w:w="2916" w:type="dxa"/>
          </w:tcPr>
          <w:p w14:paraId="4A0ED724" w14:textId="77777777" w:rsidR="00107913" w:rsidRDefault="00107913" w:rsidP="00F07B19">
            <w:pPr>
              <w:pStyle w:val="ListParagraph"/>
              <w:spacing w:line="360" w:lineRule="auto"/>
              <w:ind w:left="0"/>
              <w:rPr>
                <w:rFonts w:ascii="Times New Roman" w:hAnsi="Times New Roman" w:cs="Times New Roman"/>
                <w:b/>
                <w:bCs/>
                <w:sz w:val="24"/>
                <w:szCs w:val="24"/>
              </w:rPr>
            </w:pPr>
          </w:p>
        </w:tc>
      </w:tr>
    </w:tbl>
    <w:p w14:paraId="38429294" w14:textId="77777777" w:rsidR="00F07B19" w:rsidRPr="00623143" w:rsidRDefault="00F07B19" w:rsidP="00F07B19">
      <w:pPr>
        <w:pStyle w:val="ListParagraph"/>
        <w:spacing w:line="360" w:lineRule="auto"/>
        <w:ind w:left="990"/>
        <w:rPr>
          <w:rFonts w:ascii="Times New Roman" w:hAnsi="Times New Roman" w:cs="Times New Roman"/>
          <w:b/>
          <w:bCs/>
          <w:sz w:val="24"/>
          <w:szCs w:val="24"/>
        </w:rPr>
      </w:pPr>
    </w:p>
    <w:p w14:paraId="1760D62D" w14:textId="6CFDF940" w:rsidR="006A4331"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p w14:paraId="2690602F" w14:textId="77777777" w:rsidR="00F07B19" w:rsidRPr="00F07B19" w:rsidRDefault="00F07B19" w:rsidP="00F07B19">
      <w:pPr>
        <w:pStyle w:val="ListParagraph"/>
        <w:rPr>
          <w:rFonts w:ascii="Times New Roman" w:hAnsi="Times New Roman" w:cs="Times New Roman"/>
          <w:b/>
          <w:bCs/>
          <w:sz w:val="24"/>
          <w:szCs w:val="24"/>
        </w:rPr>
      </w:pPr>
    </w:p>
    <w:p w14:paraId="66500302" w14:textId="77777777" w:rsidR="00F07B19" w:rsidRPr="00623143" w:rsidRDefault="00F07B19" w:rsidP="00F07B19">
      <w:pPr>
        <w:pStyle w:val="ListParagraph"/>
        <w:spacing w:line="360" w:lineRule="auto"/>
        <w:ind w:left="990"/>
        <w:rPr>
          <w:rFonts w:ascii="Times New Roman" w:hAnsi="Times New Roman" w:cs="Times New Roman"/>
          <w:b/>
          <w:bCs/>
          <w:sz w:val="24"/>
          <w:szCs w:val="24"/>
        </w:rPr>
      </w:pPr>
    </w:p>
    <w:p w14:paraId="240981BA" w14:textId="49B6A2C4" w:rsidR="006A4331"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7E8F0BC5" w14:textId="77777777" w:rsidR="00F07B19" w:rsidRPr="00623143" w:rsidRDefault="00F07B19" w:rsidP="00F07B19">
      <w:pPr>
        <w:pStyle w:val="ListParagraph"/>
        <w:spacing w:line="360" w:lineRule="auto"/>
        <w:ind w:left="990"/>
        <w:rPr>
          <w:rFonts w:ascii="Times New Roman" w:hAnsi="Times New Roman" w:cs="Times New Roman"/>
          <w:b/>
          <w:bCs/>
          <w:sz w:val="24"/>
          <w:szCs w:val="24"/>
        </w:rPr>
      </w:pPr>
    </w:p>
    <w:p w14:paraId="718E8EDD" w14:textId="6A937A60"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w:t>
      </w:r>
      <w:r w:rsidR="006A4331" w:rsidRPr="00623143">
        <w:rPr>
          <w:rFonts w:ascii="Times New Roman" w:hAnsi="Times New Roman" w:cs="Times New Roman"/>
          <w:b/>
          <w:bCs/>
          <w:sz w:val="24"/>
          <w:szCs w:val="24"/>
        </w:rPr>
        <w:t xml:space="preserve"> of utility estimates as function of number of iterations</w:t>
      </w:r>
    </w:p>
    <w:p w14:paraId="48524C15" w14:textId="77777777" w:rsidR="00D3755D" w:rsidRPr="00FF4820" w:rsidRDefault="00D3755D" w:rsidP="00EB65E1">
      <w:pPr>
        <w:pStyle w:val="ListParagraph"/>
        <w:spacing w:line="360" w:lineRule="auto"/>
        <w:rPr>
          <w:rFonts w:ascii="Times New Roman" w:hAnsi="Times New Roman" w:cs="Times New Roman"/>
          <w:sz w:val="24"/>
          <w:szCs w:val="24"/>
        </w:rPr>
      </w:pPr>
    </w:p>
    <w:p w14:paraId="34CC03BF" w14:textId="12E9180A" w:rsidR="00492A2C" w:rsidRPr="00623143" w:rsidRDefault="00492A2C"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Policy Iteration</w:t>
      </w:r>
    </w:p>
    <w:p w14:paraId="6EB10AE7" w14:textId="27966954"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0:</w:t>
      </w:r>
    </w:p>
    <w:p w14:paraId="18FC3C27" w14:textId="50A65617"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i, calculate Ui =U πi , the utility of each state if πi</w:t>
      </w:r>
    </w:p>
    <w:p w14:paraId="1F9C5DF1" w14:textId="77777777"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1819E10F"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i+1, using one-step look-ahead</w:t>
      </w:r>
    </w:p>
    <w:p w14:paraId="134BE03F" w14:textId="10714C52"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i (as in Equation (17.4)).</w:t>
      </w:r>
    </w:p>
    <w:p w14:paraId="48E7DF0C" w14:textId="77777777" w:rsidR="00FF4820"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e algorithm terminates when the policy improvement step yields no change in the utilities. This means that we have a simplified version of the Bellman equation (17.5) relating</w:t>
      </w:r>
    </w:p>
    <w:p w14:paraId="6589A6E6" w14:textId="22EE1F31" w:rsidR="00B84584"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the utility of s (under πi) to the utilities of its </w:t>
      </w:r>
      <w:r w:rsidR="00107913" w:rsidRPr="00FF4820">
        <w:rPr>
          <w:rFonts w:ascii="Times New Roman" w:hAnsi="Times New Roman" w:cs="Times New Roman"/>
          <w:sz w:val="24"/>
          <w:szCs w:val="24"/>
        </w:rPr>
        <w:t>neighbours</w:t>
      </w:r>
      <w:r w:rsidRPr="00FF4820">
        <w:rPr>
          <w:rFonts w:ascii="Times New Roman" w:hAnsi="Times New Roman" w:cs="Times New Roman"/>
          <w:sz w:val="24"/>
          <w:szCs w:val="24"/>
        </w:rPr>
        <w:t>:</w:t>
      </w:r>
    </w:p>
    <w:p w14:paraId="68140DE8" w14:textId="6C994BA3"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p>
    <w:p w14:paraId="6BF77E12" w14:textId="41AFA4C5"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0A50F37C" w14:textId="5E998E52"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7A6ED1E7" w14:textId="7879F128"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77777777"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lastRenderedPageBreak/>
        <w:t>simplified value iteration steps (simplified because the policy is fixed) to give a reasonably</w:t>
      </w:r>
    </w:p>
    <w:p w14:paraId="3062FD90"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good approximation of the utilities. The simplified Bellman update for this process is </w:t>
      </w:r>
    </w:p>
    <w:p w14:paraId="661FDF38" w14:textId="1502207E"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16087F45">
            <wp:simplePos x="0" y="0"/>
            <wp:positionH relativeFrom="margin">
              <wp:align>center</wp:align>
            </wp:positionH>
            <wp:positionV relativeFrom="paragraph">
              <wp:posOffset>12763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35D87E00" w14:textId="0ABD235B"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715FF732"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020CA94"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B61382A"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9495610"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850AD0D"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D904354"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CBF963B"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C51B52B"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C914892"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26FABF6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01F284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44C3354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34579AF"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5CF5352" w14:textId="0FDFAEE6"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and this is repeated k times to produce the next utility estimate. The resulting algorithm is</w:t>
      </w:r>
    </w:p>
    <w:p w14:paraId="43F5DB6C" w14:textId="1E7C905F"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p>
    <w:p w14:paraId="05FAB5FA" w14:textId="77777777"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04C2460B" w14:textId="7583F6F9" w:rsidR="00492A2C"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Set up</w:t>
      </w:r>
    </w:p>
    <w:p w14:paraId="62A6A4FE" w14:textId="60DFA8AE" w:rsidR="00791DA2" w:rsidRDefault="00791DA2" w:rsidP="00791DA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p>
    <w:p w14:paraId="7F570EAC" w14:textId="6FD67AEF" w:rsidR="00791DA2" w:rsidRPr="00791DA2" w:rsidRDefault="00587902" w:rsidP="00791DA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56F52F7C" w14:textId="59A136DE" w:rsidR="00492A2C" w:rsidRPr="00623143" w:rsidRDefault="002B1D49" w:rsidP="00074738">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policy iteration</w:t>
      </w:r>
    </w:p>
    <w:p w14:paraId="2CA95F85" w14:textId="508BFEEA" w:rsidR="008112D5" w:rsidRDefault="001611D3"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for implementation of policy iteration algorithm 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6A41C0D1" w:rsidR="00C87DD7" w:rsidRDefault="006157BA"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On the basis of the current utility array, new utility values are estimated by running the simplified Bellman Equation for all the cells of the grid k number of times. This is in accordance with the algorithm mentioned above to get a good approximation of the utilities.</w:t>
      </w:r>
    </w:p>
    <w:p w14:paraId="71B4F7C0" w14:textId="77777777" w:rsidR="005D26E5" w:rsidRDefault="006157BA"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77777777" w:rsidR="005D26E5" w:rsidRDefault="005D26E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 </w:t>
      </w:r>
    </w:p>
    <w:p w14:paraId="778EFE32" w14:textId="4E1D6EB2" w:rsidR="006157BA" w:rsidRDefault="005D26E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27129957" w:rsidR="00C87DD7" w:rsidRPr="00623143" w:rsidRDefault="00C04D8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4D95CE7D" w14:textId="77777777" w:rsidR="00367E40" w:rsidRPr="00623143" w:rsidRDefault="00367E40" w:rsidP="00EB65E1">
      <w:pPr>
        <w:pStyle w:val="ListParagraph"/>
        <w:spacing w:line="360" w:lineRule="auto"/>
        <w:rPr>
          <w:rFonts w:ascii="Times New Roman" w:hAnsi="Times New Roman" w:cs="Times New Roman"/>
          <w:b/>
          <w:bCs/>
          <w:sz w:val="24"/>
          <w:szCs w:val="24"/>
        </w:rPr>
      </w:pPr>
    </w:p>
    <w:p w14:paraId="4005B698" w14:textId="5FC93A53"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42504B2F" w14:textId="77777777" w:rsidR="008112D5" w:rsidRPr="00623143" w:rsidRDefault="008112D5" w:rsidP="008112D5">
      <w:pPr>
        <w:pStyle w:val="ListParagraph"/>
        <w:rPr>
          <w:rFonts w:ascii="Times New Roman" w:hAnsi="Times New Roman" w:cs="Times New Roman"/>
          <w:b/>
          <w:bCs/>
          <w:sz w:val="24"/>
          <w:szCs w:val="24"/>
        </w:rPr>
      </w:pPr>
    </w:p>
    <w:p w14:paraId="5C3D1887" w14:textId="77777777" w:rsidR="008112D5" w:rsidRPr="00623143"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p w14:paraId="2EE2DFEA" w14:textId="77777777" w:rsidR="008112D5" w:rsidRPr="00623143"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p w14:paraId="50B4EAED" w14:textId="77777777" w:rsidR="008112D5" w:rsidRPr="00623143"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45CF71DF" w14:textId="77777777" w:rsidR="008112D5" w:rsidRPr="00623143" w:rsidRDefault="008112D5" w:rsidP="008112D5">
      <w:pPr>
        <w:pStyle w:val="ListParagraph"/>
        <w:spacing w:line="360" w:lineRule="auto"/>
        <w:rPr>
          <w:rFonts w:ascii="Times New Roman" w:hAnsi="Times New Roman" w:cs="Times New Roman"/>
          <w:b/>
          <w:bCs/>
          <w:sz w:val="24"/>
          <w:szCs w:val="24"/>
        </w:rPr>
      </w:pPr>
    </w:p>
    <w:p w14:paraId="078A737F" w14:textId="0AF9DF50" w:rsidR="00492A2C" w:rsidRPr="00623143" w:rsidRDefault="00A72377"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 of utility estimates as function of number of iterations</w:t>
      </w:r>
    </w:p>
    <w:p w14:paraId="0F317461" w14:textId="77777777" w:rsidR="00D3755D" w:rsidRPr="00623143" w:rsidRDefault="00D3755D" w:rsidP="00EB65E1">
      <w:pPr>
        <w:pStyle w:val="ListParagraph"/>
        <w:spacing w:line="360" w:lineRule="auto"/>
        <w:ind w:left="1440"/>
        <w:rPr>
          <w:rFonts w:ascii="Times New Roman" w:hAnsi="Times New Roman" w:cs="Times New Roman"/>
          <w:b/>
          <w:bCs/>
          <w:sz w:val="24"/>
          <w:szCs w:val="24"/>
        </w:rPr>
      </w:pPr>
    </w:p>
    <w:p w14:paraId="3FF0485D" w14:textId="7F4228D4" w:rsidR="00D3755D" w:rsidRPr="00623143" w:rsidRDefault="00D3755D"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Complex grid environment</w:t>
      </w:r>
    </w:p>
    <w:p w14:paraId="306BE315" w14:textId="77777777" w:rsidR="0041475E" w:rsidRPr="00FF4820" w:rsidRDefault="0041475E" w:rsidP="00EB65E1">
      <w:pPr>
        <w:pStyle w:val="ListParagraph"/>
        <w:spacing w:line="360" w:lineRule="auto"/>
        <w:ind w:left="1440"/>
        <w:rPr>
          <w:rFonts w:ascii="Times New Roman" w:hAnsi="Times New Roman" w:cs="Times New Roman"/>
          <w:sz w:val="24"/>
          <w:szCs w:val="24"/>
        </w:rPr>
      </w:pPr>
    </w:p>
    <w:p w14:paraId="056030F2" w14:textId="77777777" w:rsidR="004503C9" w:rsidRPr="00FF4820" w:rsidRDefault="004503C9" w:rsidP="00EB65E1">
      <w:pPr>
        <w:pStyle w:val="ListParagraph"/>
        <w:spacing w:line="360" w:lineRule="auto"/>
        <w:rPr>
          <w:rFonts w:ascii="Times New Roman" w:hAnsi="Times New Roman" w:cs="Times New Roman"/>
          <w:sz w:val="24"/>
          <w:szCs w:val="24"/>
        </w:rPr>
      </w:pPr>
    </w:p>
    <w:sectPr w:rsidR="004503C9" w:rsidRPr="00FF4820" w:rsidSect="00930218">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61D51" w14:textId="77777777" w:rsidR="00A238C1" w:rsidRDefault="00A238C1" w:rsidP="004E55DB">
      <w:pPr>
        <w:spacing w:after="0" w:line="240" w:lineRule="auto"/>
      </w:pPr>
      <w:r>
        <w:separator/>
      </w:r>
    </w:p>
  </w:endnote>
  <w:endnote w:type="continuationSeparator" w:id="0">
    <w:p w14:paraId="04E486D3" w14:textId="77777777" w:rsidR="00A238C1" w:rsidRDefault="00A238C1"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EC10C" w14:textId="77777777" w:rsidR="00A238C1" w:rsidRDefault="00A238C1" w:rsidP="004E55DB">
      <w:pPr>
        <w:spacing w:after="0" w:line="240" w:lineRule="auto"/>
      </w:pPr>
      <w:r>
        <w:separator/>
      </w:r>
    </w:p>
  </w:footnote>
  <w:footnote w:type="continuationSeparator" w:id="0">
    <w:p w14:paraId="7DFA92AF" w14:textId="77777777" w:rsidR="00A238C1" w:rsidRDefault="00A238C1"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rgUAusjcVywAAAA="/>
  </w:docVars>
  <w:rsids>
    <w:rsidRoot w:val="00762979"/>
    <w:rsid w:val="00043B9E"/>
    <w:rsid w:val="00067055"/>
    <w:rsid w:val="0007341E"/>
    <w:rsid w:val="00074738"/>
    <w:rsid w:val="00094A58"/>
    <w:rsid w:val="001062D0"/>
    <w:rsid w:val="00107913"/>
    <w:rsid w:val="00134096"/>
    <w:rsid w:val="001611D3"/>
    <w:rsid w:val="00162AE1"/>
    <w:rsid w:val="001A7633"/>
    <w:rsid w:val="001F0CC3"/>
    <w:rsid w:val="00206579"/>
    <w:rsid w:val="0023294C"/>
    <w:rsid w:val="002B1865"/>
    <w:rsid w:val="002B1D49"/>
    <w:rsid w:val="002C582A"/>
    <w:rsid w:val="00341C0F"/>
    <w:rsid w:val="00341FCD"/>
    <w:rsid w:val="00360AA7"/>
    <w:rsid w:val="00367E40"/>
    <w:rsid w:val="003A36B0"/>
    <w:rsid w:val="003D1EF7"/>
    <w:rsid w:val="003E0A9D"/>
    <w:rsid w:val="0041475E"/>
    <w:rsid w:val="004503C9"/>
    <w:rsid w:val="00492A2C"/>
    <w:rsid w:val="004E55DB"/>
    <w:rsid w:val="00521C06"/>
    <w:rsid w:val="00543B08"/>
    <w:rsid w:val="00561AE7"/>
    <w:rsid w:val="005802D9"/>
    <w:rsid w:val="00587902"/>
    <w:rsid w:val="005B3379"/>
    <w:rsid w:val="005D26E5"/>
    <w:rsid w:val="005E3E96"/>
    <w:rsid w:val="006157BA"/>
    <w:rsid w:val="00623143"/>
    <w:rsid w:val="00631FB8"/>
    <w:rsid w:val="006A4331"/>
    <w:rsid w:val="00762979"/>
    <w:rsid w:val="00791DA2"/>
    <w:rsid w:val="007D31CC"/>
    <w:rsid w:val="007E3C93"/>
    <w:rsid w:val="00807080"/>
    <w:rsid w:val="008112D5"/>
    <w:rsid w:val="008A0536"/>
    <w:rsid w:val="008C0D04"/>
    <w:rsid w:val="00930218"/>
    <w:rsid w:val="009502E8"/>
    <w:rsid w:val="00962584"/>
    <w:rsid w:val="009B0559"/>
    <w:rsid w:val="00A05D39"/>
    <w:rsid w:val="00A238C1"/>
    <w:rsid w:val="00A476C7"/>
    <w:rsid w:val="00A72377"/>
    <w:rsid w:val="00B12F90"/>
    <w:rsid w:val="00B37BB2"/>
    <w:rsid w:val="00B84584"/>
    <w:rsid w:val="00BB31D1"/>
    <w:rsid w:val="00C04D85"/>
    <w:rsid w:val="00C5009B"/>
    <w:rsid w:val="00C61B94"/>
    <w:rsid w:val="00C77290"/>
    <w:rsid w:val="00C87DD7"/>
    <w:rsid w:val="00CE75A4"/>
    <w:rsid w:val="00CE7B4C"/>
    <w:rsid w:val="00D14478"/>
    <w:rsid w:val="00D3755D"/>
    <w:rsid w:val="00D9411E"/>
    <w:rsid w:val="00DA5893"/>
    <w:rsid w:val="00DC06AE"/>
    <w:rsid w:val="00E8068D"/>
    <w:rsid w:val="00E82321"/>
    <w:rsid w:val="00EB41FD"/>
    <w:rsid w:val="00EB65E1"/>
    <w:rsid w:val="00EC08AE"/>
    <w:rsid w:val="00ED05ED"/>
    <w:rsid w:val="00F07B19"/>
    <w:rsid w:val="00F3019A"/>
    <w:rsid w:val="00FB30FD"/>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TotalTime>
  <Pages>8</Pages>
  <Words>1344</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91</cp:revision>
  <dcterms:created xsi:type="dcterms:W3CDTF">2022-03-25T02:15:00Z</dcterms:created>
  <dcterms:modified xsi:type="dcterms:W3CDTF">2022-03-26T15:33:00Z</dcterms:modified>
</cp:coreProperties>
</file>